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4BB25" w14:textId="0D91AB82" w:rsidR="008838FD" w:rsidRDefault="00751F62" w:rsidP="00751F62">
      <w:pPr>
        <w:pStyle w:val="Heading2"/>
      </w:pPr>
      <w:r>
        <w:t>Format</w:t>
      </w:r>
      <w:r w:rsidR="004801FA">
        <w:t xml:space="preserve"> of Draft Document:</w:t>
      </w:r>
    </w:p>
    <w:p w14:paraId="06198F3F" w14:textId="677FFA13" w:rsidR="004801FA" w:rsidRDefault="004801FA" w:rsidP="004801FA">
      <w:pPr>
        <w:pStyle w:val="ListParagraph"/>
        <w:numPr>
          <w:ilvl w:val="0"/>
          <w:numId w:val="1"/>
        </w:numPr>
      </w:pPr>
      <w:r>
        <w:t>Table of Contents?</w:t>
      </w:r>
    </w:p>
    <w:p w14:paraId="0A0596CF" w14:textId="715348AB" w:rsidR="004801FA" w:rsidRDefault="004801FA" w:rsidP="004801FA">
      <w:pPr>
        <w:pStyle w:val="ListParagraph"/>
        <w:numPr>
          <w:ilvl w:val="0"/>
          <w:numId w:val="1"/>
        </w:numPr>
      </w:pPr>
      <w:r>
        <w:t>Underline Scene Title?</w:t>
      </w:r>
    </w:p>
    <w:p w14:paraId="60B23DD0" w14:textId="34069B4C" w:rsidR="004801FA" w:rsidRDefault="004801FA" w:rsidP="004801FA">
      <w:pPr>
        <w:pStyle w:val="ListParagraph"/>
        <w:numPr>
          <w:ilvl w:val="0"/>
          <w:numId w:val="1"/>
        </w:numPr>
      </w:pPr>
      <w:r>
        <w:t xml:space="preserve">Include the </w:t>
      </w:r>
      <w:r w:rsidR="00313115">
        <w:t>Label</w:t>
      </w:r>
      <w:r>
        <w:t xml:space="preserve"> “Scene:”</w:t>
      </w:r>
      <w:r w:rsidR="00871B65">
        <w:t>?</w:t>
      </w:r>
    </w:p>
    <w:p w14:paraId="77B44A8C" w14:textId="2CD01808" w:rsidR="00313115" w:rsidRDefault="00313115" w:rsidP="00313115">
      <w:pPr>
        <w:pStyle w:val="Heading2"/>
      </w:pPr>
      <w:r>
        <w:t>Narrative Style for Chapters 3-5:</w:t>
      </w:r>
    </w:p>
    <w:p w14:paraId="39585C69" w14:textId="12CAA41B" w:rsidR="00313115" w:rsidRDefault="003A0AD6" w:rsidP="003A0AD6">
      <w:pPr>
        <w:pStyle w:val="ListParagraph"/>
        <w:numPr>
          <w:ilvl w:val="0"/>
          <w:numId w:val="2"/>
        </w:numPr>
      </w:pPr>
      <w:r>
        <w:t>Notice a difference from the narrative style in chapters 1 and 2?</w:t>
      </w:r>
    </w:p>
    <w:p w14:paraId="265DE61E" w14:textId="792035E4" w:rsidR="003A0AD6" w:rsidRDefault="003A0AD6" w:rsidP="003A0AD6">
      <w:pPr>
        <w:pStyle w:val="ListParagraph"/>
        <w:numPr>
          <w:ilvl w:val="0"/>
          <w:numId w:val="2"/>
        </w:numPr>
      </w:pPr>
      <w:r>
        <w:t>I</w:t>
      </w:r>
      <w:r w:rsidR="00D85A84">
        <w:t>f different, which is better?</w:t>
      </w:r>
    </w:p>
    <w:p w14:paraId="505D00EF" w14:textId="1AB6BC71" w:rsidR="00D85A84" w:rsidRDefault="00A653F2" w:rsidP="003A0AD6">
      <w:pPr>
        <w:pStyle w:val="ListParagraph"/>
        <w:numPr>
          <w:ilvl w:val="0"/>
          <w:numId w:val="2"/>
        </w:numPr>
      </w:pPr>
      <w:r>
        <w:t>General thoughts about narrative style</w:t>
      </w:r>
      <w:r w:rsidR="000B35B2">
        <w:t>.</w:t>
      </w:r>
    </w:p>
    <w:p w14:paraId="49BBFE32" w14:textId="065E8810" w:rsidR="002E12BD" w:rsidRDefault="002E12BD" w:rsidP="002E12BD">
      <w:pPr>
        <w:pStyle w:val="ListParagraph"/>
        <w:numPr>
          <w:ilvl w:val="1"/>
          <w:numId w:val="2"/>
        </w:numPr>
      </w:pPr>
      <w:r>
        <w:t>As of…..</w:t>
      </w:r>
    </w:p>
    <w:p w14:paraId="0C9449E8" w14:textId="4760B253" w:rsidR="00C66358" w:rsidRDefault="00C66358" w:rsidP="00C66358">
      <w:pPr>
        <w:pStyle w:val="Heading2"/>
      </w:pPr>
      <w:r>
        <w:t>Changes</w:t>
      </w:r>
      <w:r w:rsidR="00475107">
        <w:t xml:space="preserve"> from </w:t>
      </w:r>
      <w:r w:rsidR="00C339A2">
        <w:t xml:space="preserve">the </w:t>
      </w:r>
      <w:r w:rsidR="00475107">
        <w:t xml:space="preserve">previous draft of </w:t>
      </w:r>
      <w:r w:rsidR="00C339A2">
        <w:t>Book 2:</w:t>
      </w:r>
      <w:r w:rsidR="009747FB">
        <w:t xml:space="preserve"> Some of these may be im</w:t>
      </w:r>
      <w:r w:rsidR="002C3D29">
        <w:t>p</w:t>
      </w:r>
      <w:r w:rsidR="009747FB">
        <w:t>rovements</w:t>
      </w:r>
      <w:r w:rsidR="002C3D29">
        <w:t>. Some may be struggles.</w:t>
      </w:r>
    </w:p>
    <w:p w14:paraId="7071A239" w14:textId="3FC1C85D" w:rsidR="00C339A2" w:rsidRDefault="00A70A1C" w:rsidP="00A70A1C">
      <w:pPr>
        <w:pStyle w:val="ListParagraph"/>
        <w:numPr>
          <w:ilvl w:val="0"/>
          <w:numId w:val="3"/>
        </w:numPr>
      </w:pPr>
      <w:r>
        <w:t xml:space="preserve">Evan is now </w:t>
      </w:r>
      <w:r w:rsidR="007F12A1">
        <w:t xml:space="preserve">the </w:t>
      </w:r>
      <w:r>
        <w:t xml:space="preserve">primary POV in all scenes he </w:t>
      </w:r>
      <w:r w:rsidR="000950C3">
        <w:t>appears</w:t>
      </w:r>
      <w:r>
        <w:t xml:space="preserve"> in</w:t>
      </w:r>
      <w:r w:rsidR="007F12A1">
        <w:t xml:space="preserve"> </w:t>
      </w:r>
      <w:r w:rsidR="000950C3">
        <w:t>before</w:t>
      </w:r>
      <w:r w:rsidR="007F12A1">
        <w:t xml:space="preserve"> Chloe.</w:t>
      </w:r>
    </w:p>
    <w:p w14:paraId="6C1BC520" w14:textId="20E72340" w:rsidR="007F12A1" w:rsidRDefault="007F12A1" w:rsidP="00A70A1C">
      <w:pPr>
        <w:pStyle w:val="ListParagraph"/>
        <w:numPr>
          <w:ilvl w:val="0"/>
          <w:numId w:val="3"/>
        </w:numPr>
      </w:pPr>
      <w:r>
        <w:t xml:space="preserve">I “relax” the “1 POV per scene” </w:t>
      </w:r>
      <w:r w:rsidR="00BB3F1C">
        <w:t>ru</w:t>
      </w:r>
      <w:r w:rsidR="00783ABF">
        <w:t xml:space="preserve">le </w:t>
      </w:r>
      <w:r w:rsidR="008E03E5">
        <w:t>occasionally.</w:t>
      </w:r>
    </w:p>
    <w:p w14:paraId="5791D2DC" w14:textId="27D5AC17" w:rsidR="008E03E5" w:rsidRDefault="008E03E5" w:rsidP="008E03E5">
      <w:pPr>
        <w:pStyle w:val="ListParagraph"/>
        <w:numPr>
          <w:ilvl w:val="1"/>
          <w:numId w:val="3"/>
        </w:numPr>
      </w:pPr>
      <w:r>
        <w:t>Noticeable?</w:t>
      </w:r>
    </w:p>
    <w:p w14:paraId="31594DC4" w14:textId="067E32D1" w:rsidR="008E03E5" w:rsidRDefault="008E03E5" w:rsidP="008E03E5">
      <w:pPr>
        <w:pStyle w:val="ListParagraph"/>
        <w:numPr>
          <w:ilvl w:val="1"/>
          <w:numId w:val="3"/>
        </w:numPr>
      </w:pPr>
      <w:r>
        <w:t>Problematic?</w:t>
      </w:r>
    </w:p>
    <w:p w14:paraId="5AB50FB6" w14:textId="68409E85" w:rsidR="008B4837" w:rsidRDefault="008B4837" w:rsidP="008B4837">
      <w:pPr>
        <w:pStyle w:val="ListParagraph"/>
        <w:numPr>
          <w:ilvl w:val="0"/>
          <w:numId w:val="3"/>
        </w:numPr>
      </w:pPr>
      <w:r>
        <w:t>Trickling in Chloe.</w:t>
      </w:r>
    </w:p>
    <w:p w14:paraId="1805B201" w14:textId="7536E256" w:rsidR="003F07B3" w:rsidRDefault="003F07B3" w:rsidP="008B4837">
      <w:pPr>
        <w:pStyle w:val="ListParagraph"/>
        <w:numPr>
          <w:ilvl w:val="0"/>
          <w:numId w:val="3"/>
        </w:numPr>
      </w:pPr>
      <w:r>
        <w:t>I am trying to add details and character movements withi</w:t>
      </w:r>
      <w:r w:rsidR="00E65BFC">
        <w:t>n</w:t>
      </w:r>
      <w:r>
        <w:t xml:space="preserve"> th</w:t>
      </w:r>
      <w:r w:rsidR="00E65BFC">
        <w:t>e</w:t>
      </w:r>
      <w:r>
        <w:t xml:space="preserve"> scene</w:t>
      </w:r>
      <w:r w:rsidR="00E65BFC">
        <w:t>s, such as sipping wine, using forks, etc.</w:t>
      </w:r>
    </w:p>
    <w:p w14:paraId="4829C261" w14:textId="53DB6F73" w:rsidR="008B4837" w:rsidRDefault="00241525" w:rsidP="008B4837">
      <w:pPr>
        <w:pStyle w:val="ListParagraph"/>
        <w:numPr>
          <w:ilvl w:val="0"/>
          <w:numId w:val="3"/>
        </w:numPr>
      </w:pPr>
      <w:r>
        <w:t>I am a</w:t>
      </w:r>
      <w:r w:rsidR="008B4837">
        <w:t>ttending to su</w:t>
      </w:r>
      <w:r w:rsidR="00FC4AC6">
        <w:t>b</w:t>
      </w:r>
      <w:r w:rsidR="008B4837">
        <w:t>plots more, especially Liz’s infertility.</w:t>
      </w:r>
    </w:p>
    <w:p w14:paraId="05426498" w14:textId="55A300FB" w:rsidR="009D5AE9" w:rsidRDefault="00E57ABE" w:rsidP="008B4837">
      <w:pPr>
        <w:pStyle w:val="ListParagraph"/>
        <w:numPr>
          <w:ilvl w:val="0"/>
          <w:numId w:val="3"/>
        </w:numPr>
      </w:pPr>
      <w:r>
        <w:t>I am trying to make this draft feel less like a screenplay and more like a novel.</w:t>
      </w:r>
    </w:p>
    <w:p w14:paraId="203F856B" w14:textId="23853DB0" w:rsidR="004C2623" w:rsidRDefault="002E2E14" w:rsidP="008B4837">
      <w:pPr>
        <w:pStyle w:val="ListParagraph"/>
        <w:numPr>
          <w:ilvl w:val="0"/>
          <w:numId w:val="3"/>
        </w:numPr>
      </w:pPr>
      <w:r>
        <w:t>I am di</w:t>
      </w:r>
      <w:r w:rsidR="004C2623">
        <w:t xml:space="preserve">stributing </w:t>
      </w:r>
      <w:r w:rsidR="0012276E">
        <w:t xml:space="preserve">the </w:t>
      </w:r>
      <w:r w:rsidR="004C2623">
        <w:t>backstory</w:t>
      </w:r>
      <w:r w:rsidR="0012276E">
        <w:t xml:space="preserve"> and p</w:t>
      </w:r>
      <w:r>
        <w:t>ossib</w:t>
      </w:r>
      <w:r w:rsidR="0012276E">
        <w:t>ly</w:t>
      </w:r>
      <w:r>
        <w:t xml:space="preserve"> eliminating flashbacks.</w:t>
      </w:r>
    </w:p>
    <w:p w14:paraId="1BA760D5" w14:textId="44297C1C" w:rsidR="000950C3" w:rsidRDefault="00155A7C" w:rsidP="000950C3">
      <w:pPr>
        <w:pStyle w:val="ListParagraph"/>
        <w:numPr>
          <w:ilvl w:val="0"/>
          <w:numId w:val="3"/>
        </w:numPr>
      </w:pPr>
      <w:r>
        <w:t>I am trying to</w:t>
      </w:r>
      <w:r w:rsidR="00832F18">
        <w:t xml:space="preserve"> develop Evan’s character </w:t>
      </w:r>
      <w:r w:rsidR="00065F78">
        <w:t>more profound</w:t>
      </w:r>
      <w:r w:rsidR="003957EF">
        <w:t>ly</w:t>
      </w:r>
      <w:r w:rsidR="00832F18">
        <w:t xml:space="preserve"> and more interesting</w:t>
      </w:r>
      <w:r w:rsidR="003957EF">
        <w:t>ly</w:t>
      </w:r>
      <w:r w:rsidR="00832F18">
        <w:t>.</w:t>
      </w:r>
      <w:r w:rsidR="0095127F">
        <w:t xml:space="preserve"> Let</w:t>
      </w:r>
      <w:r w:rsidR="0067421A">
        <w:t>’</w:t>
      </w:r>
      <w:r w:rsidR="00E96A90">
        <w:t>s</w:t>
      </w:r>
      <w:r w:rsidR="0095127F">
        <w:t xml:space="preserve"> discuss the success or lack</w:t>
      </w:r>
      <w:r w:rsidR="00E96A90">
        <w:t xml:space="preserve"> </w:t>
      </w:r>
      <w:r w:rsidR="0095127F">
        <w:t xml:space="preserve">thereof for the following </w:t>
      </w:r>
      <w:r w:rsidR="000931F5">
        <w:t>bullet points. I acknowledge it is the First Draft. So maybe</w:t>
      </w:r>
      <w:r w:rsidR="00E96A90">
        <w:t xml:space="preserve">, on some issues, success </w:t>
      </w:r>
      <w:r w:rsidR="006D212F">
        <w:t>is</w:t>
      </w:r>
      <w:r w:rsidR="00871B65">
        <w:t xml:space="preserve"> </w:t>
      </w:r>
      <w:r w:rsidR="00E96A90">
        <w:t>defined as “on the right track.”</w:t>
      </w:r>
    </w:p>
    <w:p w14:paraId="38EA260D" w14:textId="136054DD" w:rsidR="00BA6897" w:rsidRDefault="00BA6897" w:rsidP="00BA6897">
      <w:pPr>
        <w:pStyle w:val="ListParagraph"/>
        <w:numPr>
          <w:ilvl w:val="1"/>
          <w:numId w:val="3"/>
        </w:numPr>
      </w:pPr>
      <w:r>
        <w:t>Convey his inner conflict with his plan.</w:t>
      </w:r>
    </w:p>
    <w:p w14:paraId="7929AF59" w14:textId="50956704" w:rsidR="00BA6897" w:rsidRDefault="00BA6897" w:rsidP="00BA6897">
      <w:pPr>
        <w:pStyle w:val="ListParagraph"/>
        <w:numPr>
          <w:ilvl w:val="1"/>
          <w:numId w:val="3"/>
        </w:numPr>
      </w:pPr>
      <w:r>
        <w:t>Convey his pain about Sarah.</w:t>
      </w:r>
    </w:p>
    <w:p w14:paraId="57B96830" w14:textId="2CA2022A" w:rsidR="00BA6897" w:rsidRDefault="00BA6897" w:rsidP="00BA6897">
      <w:pPr>
        <w:pStyle w:val="ListParagraph"/>
        <w:numPr>
          <w:ilvl w:val="1"/>
          <w:numId w:val="3"/>
        </w:numPr>
      </w:pPr>
      <w:r>
        <w:t>Use more physiological</w:t>
      </w:r>
      <w:r w:rsidR="00065F78">
        <w:t xml:space="preserve"> </w:t>
      </w:r>
      <w:r w:rsidR="003957EF">
        <w:t>action tags</w:t>
      </w:r>
      <w:r w:rsidR="00065F78">
        <w:t xml:space="preserve"> to engage the r</w:t>
      </w:r>
      <w:r w:rsidR="00CF0C5B">
        <w:t>e</w:t>
      </w:r>
      <w:r w:rsidR="00065F78">
        <w:t>ader.</w:t>
      </w:r>
    </w:p>
    <w:p w14:paraId="516F27FD" w14:textId="067D4C10" w:rsidR="00065F78" w:rsidRDefault="00610E95" w:rsidP="00BA6897">
      <w:pPr>
        <w:pStyle w:val="ListParagraph"/>
        <w:numPr>
          <w:ilvl w:val="1"/>
          <w:numId w:val="3"/>
        </w:numPr>
      </w:pPr>
      <w:r>
        <w:t>Implement for Internal Dialogue</w:t>
      </w:r>
    </w:p>
    <w:p w14:paraId="7BA9BF56" w14:textId="32697721" w:rsidR="00610E95" w:rsidRDefault="00610E95" w:rsidP="00724B18">
      <w:pPr>
        <w:pStyle w:val="ListParagraph"/>
        <w:numPr>
          <w:ilvl w:val="1"/>
          <w:numId w:val="3"/>
        </w:numPr>
      </w:pPr>
      <w:r>
        <w:t>Add more scenes focusing on Evan</w:t>
      </w:r>
      <w:r w:rsidR="00724B18">
        <w:t>’s emotional aspects.</w:t>
      </w:r>
    </w:p>
    <w:p w14:paraId="4CEAE1A8" w14:textId="6604C578" w:rsidR="00724B18" w:rsidRDefault="00C0710C" w:rsidP="00724B18">
      <w:pPr>
        <w:pStyle w:val="ListParagraph"/>
        <w:numPr>
          <w:ilvl w:val="1"/>
          <w:numId w:val="3"/>
        </w:numPr>
      </w:pPr>
      <w:r>
        <w:t>Make Evan more than just a conduit for the female characters.</w:t>
      </w:r>
    </w:p>
    <w:p w14:paraId="37BAD599" w14:textId="77777777" w:rsidR="00C965AF" w:rsidRDefault="00C965AF" w:rsidP="0067421A">
      <w:pPr>
        <w:pStyle w:val="Heading2"/>
        <w:sectPr w:rsidR="00C965AF" w:rsidSect="00B53CA1">
          <w:pgSz w:w="12240" w:h="15840"/>
          <w:pgMar w:top="720" w:right="720" w:bottom="720" w:left="720" w:header="720" w:footer="720" w:gutter="0"/>
          <w:cols w:space="720"/>
          <w:docGrid w:linePitch="381"/>
        </w:sectPr>
      </w:pPr>
    </w:p>
    <w:p w14:paraId="668A7133" w14:textId="069737E5" w:rsidR="0067421A" w:rsidRDefault="008853F2" w:rsidP="0067421A">
      <w:pPr>
        <w:pStyle w:val="Heading2"/>
      </w:pPr>
      <w:r>
        <w:lastRenderedPageBreak/>
        <w:t>Recent Improvements:</w:t>
      </w:r>
    </w:p>
    <w:p w14:paraId="4CB850DB" w14:textId="7CCE12B5" w:rsidR="008853F2" w:rsidRDefault="008853F2" w:rsidP="008853F2">
      <w:pPr>
        <w:pStyle w:val="ListParagraph"/>
        <w:numPr>
          <w:ilvl w:val="0"/>
          <w:numId w:val="4"/>
        </w:numPr>
      </w:pPr>
      <w:r>
        <w:t>I have overcome some significant technical difficulties with my writing helper software.</w:t>
      </w:r>
    </w:p>
    <w:p w14:paraId="285DC514" w14:textId="24D0EF57" w:rsidR="00EC2D59" w:rsidRDefault="00EC2D59" w:rsidP="000D4C91">
      <w:pPr>
        <w:pStyle w:val="ListParagraph"/>
        <w:numPr>
          <w:ilvl w:val="0"/>
          <w:numId w:val="4"/>
        </w:numPr>
      </w:pPr>
      <w:r>
        <w:t>I am motivted to write.</w:t>
      </w:r>
    </w:p>
    <w:p w14:paraId="047435DF" w14:textId="28409990" w:rsidR="006D212F" w:rsidRDefault="006D212F" w:rsidP="009D5AE9">
      <w:pPr>
        <w:pStyle w:val="ListParagraph"/>
        <w:numPr>
          <w:ilvl w:val="0"/>
          <w:numId w:val="4"/>
        </w:numPr>
      </w:pPr>
      <w:r>
        <w:t>Less monolo</w:t>
      </w:r>
      <w:r w:rsidR="009D5AE9">
        <w:t>g</w:t>
      </w:r>
      <w:r>
        <w:t>ue.</w:t>
      </w:r>
    </w:p>
    <w:p w14:paraId="3F3B4433" w14:textId="62AAE438" w:rsidR="000D4C91" w:rsidRDefault="000D4C91" w:rsidP="000D4C91">
      <w:pPr>
        <w:pStyle w:val="Heading2"/>
      </w:pPr>
      <w:r>
        <w:t>Struggles:</w:t>
      </w:r>
    </w:p>
    <w:p w14:paraId="34CD1DD2" w14:textId="13280AB9" w:rsidR="000D4C91" w:rsidRDefault="00AF694A" w:rsidP="000D4C91">
      <w:pPr>
        <w:pStyle w:val="ListParagraph"/>
        <w:numPr>
          <w:ilvl w:val="0"/>
          <w:numId w:val="5"/>
        </w:numPr>
      </w:pPr>
      <w:r>
        <w:t>Even with technical errors behind me, I spend too much time on scene creation.</w:t>
      </w:r>
      <w:r w:rsidR="001F430E">
        <w:t xml:space="preserve"> </w:t>
      </w:r>
      <w:r w:rsidR="00C02DC4">
        <w:t>Depending on the scene size, I usually get the core scene into the computer in between 1 and 2 hours</w:t>
      </w:r>
      <w:r w:rsidR="001F430E">
        <w:t xml:space="preserve">. </w:t>
      </w:r>
      <w:r w:rsidR="00C02DC4">
        <w:t>B</w:t>
      </w:r>
      <w:r w:rsidR="00A71003">
        <w:t>u</w:t>
      </w:r>
      <w:r w:rsidR="00C02DC4">
        <w:t xml:space="preserve">t then, </w:t>
      </w:r>
      <w:r w:rsidR="003B0E3D">
        <w:t>I can sometimes</w:t>
      </w:r>
      <w:r w:rsidR="00C02DC4">
        <w:t xml:space="preserve"> spend another 2 </w:t>
      </w:r>
      <w:r w:rsidR="00A71003">
        <w:t>hours fine-tuning each paragraph and often e</w:t>
      </w:r>
      <w:r w:rsidR="003B0E3D">
        <w:t>a</w:t>
      </w:r>
      <w:r w:rsidR="00A71003">
        <w:t>ch word.</w:t>
      </w:r>
    </w:p>
    <w:p w14:paraId="1E7B500B" w14:textId="35E6833F" w:rsidR="00F21856" w:rsidRDefault="003B0E3D" w:rsidP="003B0E3D">
      <w:pPr>
        <w:pStyle w:val="ListParagraph"/>
        <w:numPr>
          <w:ilvl w:val="0"/>
          <w:numId w:val="5"/>
        </w:numPr>
      </w:pPr>
      <w:r>
        <w:t xml:space="preserve">Overuse of some words. I have improved this dramatically in chapters 3-5. However, I still feel </w:t>
      </w:r>
      <w:r w:rsidR="007F1970">
        <w:t>some words</w:t>
      </w:r>
      <w:r>
        <w:t xml:space="preserve"> are repeated often. </w:t>
      </w:r>
      <w:r w:rsidR="005E1326">
        <w:t>Unlike Chapters 1 &amp; 2 and  the prequel, these are more common words</w:t>
      </w:r>
      <w:r w:rsidR="005D379C">
        <w:t xml:space="preserve">. </w:t>
      </w:r>
    </w:p>
    <w:p w14:paraId="61B38FA8" w14:textId="7BBA79A7" w:rsidR="003B0E3D" w:rsidRDefault="005D379C" w:rsidP="00F21856">
      <w:pPr>
        <w:pStyle w:val="ListParagraph"/>
        <w:numPr>
          <w:ilvl w:val="1"/>
          <w:numId w:val="5"/>
        </w:numPr>
      </w:pPr>
      <w:r>
        <w:t xml:space="preserve">Am I </w:t>
      </w:r>
      <w:r w:rsidR="00F21856">
        <w:t>concerned without cause?</w:t>
      </w:r>
    </w:p>
    <w:p w14:paraId="34C00A69" w14:textId="5A100C25" w:rsidR="00F21856" w:rsidRDefault="00F21856" w:rsidP="00F21856">
      <w:pPr>
        <w:pStyle w:val="ListParagraph"/>
        <w:numPr>
          <w:ilvl w:val="1"/>
          <w:numId w:val="5"/>
        </w:numPr>
      </w:pPr>
      <w:r>
        <w:t xml:space="preserve">Because these are </w:t>
      </w:r>
      <w:r w:rsidR="006D51DC">
        <w:t>common words and phrases, do the</w:t>
      </w:r>
      <w:r w:rsidR="005E1326">
        <w:t>y</w:t>
      </w:r>
      <w:r w:rsidR="006D51DC">
        <w:t xml:space="preserve"> “disappear” when the reader </w:t>
      </w:r>
      <w:r w:rsidR="005E1326">
        <w:t>reads</w:t>
      </w:r>
      <w:r w:rsidR="006D51DC">
        <w:t xml:space="preserve"> the novel?</w:t>
      </w:r>
    </w:p>
    <w:p w14:paraId="02A52161" w14:textId="56B20728" w:rsidR="006D51DC" w:rsidRDefault="006D51DC" w:rsidP="00F21856">
      <w:pPr>
        <w:pStyle w:val="ListParagraph"/>
        <w:numPr>
          <w:ilvl w:val="1"/>
          <w:numId w:val="5"/>
        </w:numPr>
      </w:pPr>
      <w:r>
        <w:t xml:space="preserve">Do </w:t>
      </w:r>
      <w:r w:rsidR="00406246">
        <w:t>you (Olivia) notice any words that felt like “I keep seeing that same word/phrase?”</w:t>
      </w:r>
    </w:p>
    <w:p w14:paraId="575C9178" w14:textId="5C9F227D" w:rsidR="00211002" w:rsidRDefault="00211002" w:rsidP="00211002">
      <w:pPr>
        <w:pStyle w:val="ListParagraph"/>
        <w:numPr>
          <w:ilvl w:val="0"/>
          <w:numId w:val="5"/>
        </w:numPr>
      </w:pPr>
      <w:r>
        <w:t>Balancing my schedule</w:t>
      </w:r>
      <w:r w:rsidR="00415432">
        <w:t>. Maintaining Discipline.</w:t>
      </w:r>
    </w:p>
    <w:p w14:paraId="5415165C" w14:textId="566CCA69" w:rsidR="00A30F3D" w:rsidRDefault="00A30F3D" w:rsidP="00A30F3D">
      <w:pPr>
        <w:pStyle w:val="Heading2"/>
      </w:pPr>
      <w:r>
        <w:t>Concerns:</w:t>
      </w:r>
    </w:p>
    <w:p w14:paraId="79F86285" w14:textId="6757FA71" w:rsidR="00370D28" w:rsidRDefault="00241525" w:rsidP="007E720E">
      <w:pPr>
        <w:pStyle w:val="ListParagraph"/>
        <w:numPr>
          <w:ilvl w:val="0"/>
          <w:numId w:val="6"/>
        </w:numPr>
      </w:pPr>
      <w:r>
        <w:t xml:space="preserve">I struggle </w:t>
      </w:r>
      <w:r w:rsidR="00D74DFE">
        <w:t xml:space="preserve">with knowing how much to hold back with </w:t>
      </w:r>
      <w:r w:rsidR="007E720E">
        <w:t xml:space="preserve">Evan’s relationships with </w:t>
      </w:r>
      <w:r w:rsidR="00D74DFE">
        <w:t>Maggie and Gabriella</w:t>
      </w:r>
      <w:r w:rsidR="007E720E">
        <w:t xml:space="preserve">. In most </w:t>
      </w:r>
      <w:r w:rsidR="00953942">
        <w:t>r</w:t>
      </w:r>
      <w:r w:rsidR="007E720E">
        <w:t xml:space="preserve">omance novels, the </w:t>
      </w:r>
      <w:r w:rsidR="00977D55">
        <w:t>protagonist’s first serious relationship</w:t>
      </w:r>
      <w:r w:rsidR="007E720E">
        <w:t xml:space="preserve"> </w:t>
      </w:r>
      <w:r w:rsidR="00953942">
        <w:t xml:space="preserve">becomes </w:t>
      </w:r>
      <w:r w:rsidR="007E720E">
        <w:t xml:space="preserve">their ultimate love partner. In this book, Evan has two serious relationships. </w:t>
      </w:r>
      <w:r w:rsidR="00977D55">
        <w:t xml:space="preserve">If I hold back too much, I might as well cut the scene. If I go overboard, I may </w:t>
      </w:r>
      <w:r w:rsidR="00581B59">
        <w:t>alienate the reader who is rooting for Maggie or Gabriella.</w:t>
      </w:r>
    </w:p>
    <w:p w14:paraId="50B7EDD6" w14:textId="05711CB3" w:rsidR="009747FB" w:rsidRDefault="00FC4AC6" w:rsidP="00154EED">
      <w:pPr>
        <w:pStyle w:val="ListParagraph"/>
        <w:numPr>
          <w:ilvl w:val="0"/>
          <w:numId w:val="6"/>
        </w:numPr>
      </w:pPr>
      <w:r>
        <w:t xml:space="preserve">I am </w:t>
      </w:r>
      <w:r w:rsidR="00AE66AB">
        <w:t xml:space="preserve">worried about </w:t>
      </w:r>
      <w:r>
        <w:t>k</w:t>
      </w:r>
      <w:r w:rsidR="009747FB">
        <w:t>eeping Evan and Chole likable</w:t>
      </w:r>
      <w:r w:rsidR="00AE66AB">
        <w:t xml:space="preserve"> and interesting</w:t>
      </w:r>
      <w:r w:rsidR="009747FB">
        <w:t>.</w:t>
      </w:r>
    </w:p>
    <w:p w14:paraId="3879FEC5" w14:textId="61B4EFA5" w:rsidR="00415432" w:rsidRDefault="00415432" w:rsidP="00415432">
      <w:pPr>
        <w:pStyle w:val="Heading2"/>
      </w:pPr>
      <w:r>
        <w:t>Future</w:t>
      </w:r>
      <w:r w:rsidR="00F268CB">
        <w:t xml:space="preserve"> Considerat</w:t>
      </w:r>
      <w:r w:rsidR="002A5FE7">
        <w:t>i</w:t>
      </w:r>
      <w:r w:rsidR="00F268CB">
        <w:t>ons</w:t>
      </w:r>
      <w:r>
        <w:t>:</w:t>
      </w:r>
    </w:p>
    <w:p w14:paraId="7C73AD4D" w14:textId="16236A3E" w:rsidR="00415432" w:rsidRDefault="00054344" w:rsidP="00054344">
      <w:pPr>
        <w:pStyle w:val="ListParagraph"/>
        <w:numPr>
          <w:ilvl w:val="0"/>
          <w:numId w:val="7"/>
        </w:numPr>
      </w:pPr>
      <w:r>
        <w:t>Resolve conflicts or worry about them in Draft 2.</w:t>
      </w:r>
    </w:p>
    <w:p w14:paraId="520DBA56" w14:textId="0EC1EAEA" w:rsidR="00054344" w:rsidRDefault="00F268CB" w:rsidP="00054344">
      <w:pPr>
        <w:pStyle w:val="ListParagraph"/>
        <w:numPr>
          <w:ilvl w:val="0"/>
          <w:numId w:val="7"/>
        </w:numPr>
      </w:pPr>
      <w:r>
        <w:t>C</w:t>
      </w:r>
      <w:r w:rsidR="00054344">
        <w:t xml:space="preserve">reate a daily journal or </w:t>
      </w:r>
      <w:r w:rsidR="00C21E2F">
        <w:t>log</w:t>
      </w:r>
      <w:r w:rsidR="00054344">
        <w:t xml:space="preserve"> t</w:t>
      </w:r>
      <w:r w:rsidR="00C21E2F">
        <w:t>o</w:t>
      </w:r>
      <w:r w:rsidR="00054344">
        <w:t xml:space="preserve"> discuss </w:t>
      </w:r>
      <w:r>
        <w:t>i</w:t>
      </w:r>
      <w:r w:rsidR="00054344">
        <w:t>n our weekly meeting.</w:t>
      </w:r>
    </w:p>
    <w:p w14:paraId="6B4BF56B" w14:textId="517AE071" w:rsidR="00C21E2F" w:rsidRDefault="00C21E2F" w:rsidP="00054344">
      <w:pPr>
        <w:pStyle w:val="ListParagraph"/>
        <w:numPr>
          <w:ilvl w:val="0"/>
          <w:numId w:val="7"/>
        </w:numPr>
      </w:pPr>
      <w:r>
        <w:t>Splitting my work/writ</w:t>
      </w:r>
      <w:r w:rsidR="00773D29">
        <w:t>ing</w:t>
      </w:r>
      <w:r w:rsidR="005255DE">
        <w:t xml:space="preserve"> s</w:t>
      </w:r>
      <w:r w:rsidR="00773D29">
        <w:t>ch</w:t>
      </w:r>
      <w:r w:rsidR="005255DE">
        <w:t xml:space="preserve">edule by </w:t>
      </w:r>
      <w:r w:rsidR="000636DA">
        <w:t xml:space="preserve">part of </w:t>
      </w:r>
      <w:r w:rsidR="006E5C9A">
        <w:t xml:space="preserve">the </w:t>
      </w:r>
      <w:r w:rsidR="005255DE">
        <w:t xml:space="preserve">day </w:t>
      </w:r>
      <w:r w:rsidR="00773D29">
        <w:t xml:space="preserve">vs by </w:t>
      </w:r>
      <w:r w:rsidR="006E5C9A">
        <w:t>d</w:t>
      </w:r>
      <w:r w:rsidR="000636DA">
        <w:t xml:space="preserve">ay of </w:t>
      </w:r>
      <w:r w:rsidR="006E5C9A">
        <w:t xml:space="preserve">the </w:t>
      </w:r>
      <w:r w:rsidR="00773D29">
        <w:t>week.</w:t>
      </w:r>
    </w:p>
    <w:p w14:paraId="3513FBC3" w14:textId="45F55727" w:rsidR="006E5C9A" w:rsidRDefault="006E5C9A" w:rsidP="00054344">
      <w:pPr>
        <w:pStyle w:val="ListParagraph"/>
        <w:numPr>
          <w:ilvl w:val="0"/>
          <w:numId w:val="7"/>
        </w:numPr>
      </w:pPr>
      <w:r>
        <w:t>What is my motivation for writing</w:t>
      </w:r>
      <w:r w:rsidR="00CA1CC7">
        <w:t>?</w:t>
      </w:r>
    </w:p>
    <w:p w14:paraId="2221291B" w14:textId="35450566" w:rsidR="00822270" w:rsidRDefault="00822270">
      <w:r>
        <w:br w:type="page"/>
      </w:r>
    </w:p>
    <w:p w14:paraId="33ECF6E4" w14:textId="1D6E7724" w:rsidR="00822270" w:rsidRDefault="00822270" w:rsidP="00822270">
      <w:pPr>
        <w:pStyle w:val="Heading1"/>
        <w:rPr>
          <w:color w:val="FF0000"/>
        </w:rPr>
      </w:pPr>
      <w:r w:rsidRPr="00822270">
        <w:rPr>
          <w:color w:val="FF0000"/>
        </w:rPr>
        <w:lastRenderedPageBreak/>
        <w:t>Additional:</w:t>
      </w:r>
    </w:p>
    <w:p w14:paraId="46F9D6B5" w14:textId="7F0C6DC3" w:rsidR="00822270" w:rsidRDefault="00822270" w:rsidP="00822270">
      <w:pPr>
        <w:pStyle w:val="ListParagraph"/>
        <w:numPr>
          <w:ilvl w:val="0"/>
          <w:numId w:val="8"/>
        </w:numPr>
      </w:pPr>
      <w:r>
        <w:t>Quick End to Chapter 5. Advice on how picnic scene should?</w:t>
      </w:r>
    </w:p>
    <w:p w14:paraId="2ED80C9E" w14:textId="2A5CDE91" w:rsidR="00822270" w:rsidRPr="00822270" w:rsidRDefault="00822270" w:rsidP="00822270">
      <w:pPr>
        <w:pStyle w:val="ListParagraph"/>
        <w:numPr>
          <w:ilvl w:val="0"/>
          <w:numId w:val="8"/>
        </w:numPr>
      </w:pPr>
      <w:r>
        <w:t>Shoes tie into a lter scene</w:t>
      </w:r>
      <w:r w:rsidR="003A527D">
        <w:t xml:space="preserve">. </w:t>
      </w:r>
    </w:p>
    <w:sectPr w:rsidR="00822270" w:rsidRPr="00822270" w:rsidSect="00B53CA1">
      <w:pgSz w:w="12240" w:h="15840"/>
      <w:pgMar w:top="720" w:right="720" w:bottom="720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D7354"/>
    <w:multiLevelType w:val="hybridMultilevel"/>
    <w:tmpl w:val="562669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B4255"/>
    <w:multiLevelType w:val="hybridMultilevel"/>
    <w:tmpl w:val="176267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248BD"/>
    <w:multiLevelType w:val="hybridMultilevel"/>
    <w:tmpl w:val="6CB02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613C33"/>
    <w:multiLevelType w:val="hybridMultilevel"/>
    <w:tmpl w:val="672ED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307D93"/>
    <w:multiLevelType w:val="hybridMultilevel"/>
    <w:tmpl w:val="78A01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A4607"/>
    <w:multiLevelType w:val="hybridMultilevel"/>
    <w:tmpl w:val="77F68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DD0F52"/>
    <w:multiLevelType w:val="hybridMultilevel"/>
    <w:tmpl w:val="E75C3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372ED8"/>
    <w:multiLevelType w:val="hybridMultilevel"/>
    <w:tmpl w:val="B74C7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0815044">
    <w:abstractNumId w:val="2"/>
  </w:num>
  <w:num w:numId="2" w16cid:durableId="1549294563">
    <w:abstractNumId w:val="6"/>
  </w:num>
  <w:num w:numId="3" w16cid:durableId="1122649536">
    <w:abstractNumId w:val="0"/>
  </w:num>
  <w:num w:numId="4" w16cid:durableId="2027057259">
    <w:abstractNumId w:val="7"/>
  </w:num>
  <w:num w:numId="5" w16cid:durableId="624889214">
    <w:abstractNumId w:val="3"/>
  </w:num>
  <w:num w:numId="6" w16cid:durableId="1703364953">
    <w:abstractNumId w:val="1"/>
  </w:num>
  <w:num w:numId="7" w16cid:durableId="983049977">
    <w:abstractNumId w:val="5"/>
  </w:num>
  <w:num w:numId="8" w16cid:durableId="10166109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xtbQ0NLU0NLA0N7NU0lEKTi0uzszPAykwqgUAYdRZMiwAAAA="/>
  </w:docVars>
  <w:rsids>
    <w:rsidRoot w:val="005A0E6C"/>
    <w:rsid w:val="00054344"/>
    <w:rsid w:val="000636DA"/>
    <w:rsid w:val="00065F78"/>
    <w:rsid w:val="000931F5"/>
    <w:rsid w:val="000950C3"/>
    <w:rsid w:val="000B1BAD"/>
    <w:rsid w:val="000B35B2"/>
    <w:rsid w:val="000D4C91"/>
    <w:rsid w:val="000E2B98"/>
    <w:rsid w:val="0012276E"/>
    <w:rsid w:val="00154EED"/>
    <w:rsid w:val="00155A7C"/>
    <w:rsid w:val="001F430E"/>
    <w:rsid w:val="00211002"/>
    <w:rsid w:val="00241525"/>
    <w:rsid w:val="002A5FE7"/>
    <w:rsid w:val="002C3D29"/>
    <w:rsid w:val="002E12BD"/>
    <w:rsid w:val="002E2E14"/>
    <w:rsid w:val="00313115"/>
    <w:rsid w:val="00370D28"/>
    <w:rsid w:val="003957EF"/>
    <w:rsid w:val="003A0AD6"/>
    <w:rsid w:val="003A527D"/>
    <w:rsid w:val="003B0E3D"/>
    <w:rsid w:val="003C65B0"/>
    <w:rsid w:val="003F07B3"/>
    <w:rsid w:val="00406246"/>
    <w:rsid w:val="00415432"/>
    <w:rsid w:val="00475107"/>
    <w:rsid w:val="004801FA"/>
    <w:rsid w:val="004C2623"/>
    <w:rsid w:val="005255DE"/>
    <w:rsid w:val="00581B59"/>
    <w:rsid w:val="005A0E6C"/>
    <w:rsid w:val="005D379C"/>
    <w:rsid w:val="005E1326"/>
    <w:rsid w:val="00610E95"/>
    <w:rsid w:val="0067421A"/>
    <w:rsid w:val="006D212F"/>
    <w:rsid w:val="006D51DC"/>
    <w:rsid w:val="006E5C9A"/>
    <w:rsid w:val="00724B18"/>
    <w:rsid w:val="00751F62"/>
    <w:rsid w:val="00773D29"/>
    <w:rsid w:val="00783ABF"/>
    <w:rsid w:val="007E720E"/>
    <w:rsid w:val="007F12A1"/>
    <w:rsid w:val="007F1970"/>
    <w:rsid w:val="00822270"/>
    <w:rsid w:val="00832F18"/>
    <w:rsid w:val="00871B65"/>
    <w:rsid w:val="008838FD"/>
    <w:rsid w:val="008853F2"/>
    <w:rsid w:val="008B4837"/>
    <w:rsid w:val="008E03E5"/>
    <w:rsid w:val="0095127F"/>
    <w:rsid w:val="00953942"/>
    <w:rsid w:val="009747FB"/>
    <w:rsid w:val="00977D55"/>
    <w:rsid w:val="009D5AE9"/>
    <w:rsid w:val="00A30F3D"/>
    <w:rsid w:val="00A653F2"/>
    <w:rsid w:val="00A70A1C"/>
    <w:rsid w:val="00A71003"/>
    <w:rsid w:val="00AB744C"/>
    <w:rsid w:val="00AE66AB"/>
    <w:rsid w:val="00AF694A"/>
    <w:rsid w:val="00B37681"/>
    <w:rsid w:val="00B53CA1"/>
    <w:rsid w:val="00BA6897"/>
    <w:rsid w:val="00BB37E0"/>
    <w:rsid w:val="00BB3F1C"/>
    <w:rsid w:val="00C02DC4"/>
    <w:rsid w:val="00C0710C"/>
    <w:rsid w:val="00C21E2F"/>
    <w:rsid w:val="00C339A2"/>
    <w:rsid w:val="00C66358"/>
    <w:rsid w:val="00C965AF"/>
    <w:rsid w:val="00CA1CC7"/>
    <w:rsid w:val="00CF0C5B"/>
    <w:rsid w:val="00D74DFE"/>
    <w:rsid w:val="00D85A84"/>
    <w:rsid w:val="00D94463"/>
    <w:rsid w:val="00E30DB6"/>
    <w:rsid w:val="00E57ABE"/>
    <w:rsid w:val="00E65BFC"/>
    <w:rsid w:val="00E96A90"/>
    <w:rsid w:val="00EC2D59"/>
    <w:rsid w:val="00F21856"/>
    <w:rsid w:val="00F268CB"/>
    <w:rsid w:val="00FC4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9B37D3"/>
  <w15:chartTrackingRefBased/>
  <w15:docId w15:val="{59D9A860-60B9-415D-B8F5-6CDF09CB3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681"/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0E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358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0E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0E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0E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0E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0E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0E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0E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0E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6635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0E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0E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0E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0E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0E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0E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0E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0E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0E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0E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0E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0E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0E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0E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0E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0E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0E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0E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8</TotalTime>
  <Pages>3</Pages>
  <Words>559</Words>
  <Characters>2681</Characters>
  <Application>Microsoft Office Word</Application>
  <DocSecurity>0</DocSecurity>
  <Lines>6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86</cp:revision>
  <dcterms:created xsi:type="dcterms:W3CDTF">2024-02-26T22:25:00Z</dcterms:created>
  <dcterms:modified xsi:type="dcterms:W3CDTF">2024-02-28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1a90dd-9473-4870-bef4-5554cdcd0d8b</vt:lpwstr>
  </property>
</Properties>
</file>